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Mechanical Engineer position at your esteemed organization in the United Arab Emirates, specifically in Abu Dhabi. As a dedicated and innovative mechanical engineer with a proven track record of delivering high-quality solutions, I am eager to contribute my technical expertise and passion for engineering to support your organization’s vision of excellence. The opportunity to work within the dynamic and forward-thinking environment of Abu Dhabi aligns perfectly with my career aspirations, and I am confident that my skills in mechanical systems design, project management, and sustainable engineering practices will add significant value to your team.</w:t>
      </w:r>
    </w:p>
    <w:p>
      <w:pPr>
        <w:pStyle w:val="BodyText"/>
      </w:pPr>
      <w:r>
        <w:t xml:space="preserve">Abu Dhabi has long been a hub of innovation and technological advancement, with its commitment to infrastructure development, renewable energy projects, and industrial growth creating a vibrant landscape for mechanical engineers. The United Arab Emirates’ ambitious initiatives, such as the Abu Dhabi Vision 2030 and the push toward sustainable energy solutions, resonate deeply with my professional values. I am particularly drawn to the prospect of contributing to cutting-edge projects that shape the future of engineering in this region. Whether it is optimizing HVAC systems for large-scale commercial developments, designing advanced thermal management solutions, or supporting the integration of renewable energy technologies, I am excited about the opportunity to apply my knowledge in a setting where innovation thrives.</w:t>
      </w:r>
    </w:p>
    <w:p>
      <w:pPr>
        <w:pStyle w:val="BodyText"/>
      </w:pPr>
      <w:r>
        <w:t xml:space="preserve">With over [X years] of experience as a Mechanical Engineer, I have developed a strong foundation in various aspects of mechanical systems design and analysis. My expertise includes using CAD software such as AutoCAD and SolidWorks to create detailed engineering drawings, conducting finite element analysis (FEA) for structural integrity assessments, and optimizing mechanical components for efficiency and durability. I have also led cross-functional teams to deliver projects on time and within budget, ensuring compliance with international standards such as ISO 9001 and ASME. My work has spanned industries including automotive, aerospace, construction, and energy, where I have consistently delivered innovative solutions that address complex engineering challenges.</w:t>
      </w:r>
    </w:p>
    <w:p>
      <w:pPr>
        <w:pStyle w:val="BodyText"/>
      </w:pPr>
      <w:r>
        <w:t xml:space="preserve">A key aspect of my professional journey has been my commitment to sustainability and energy efficiency. In the United Arab Emirates Abu Dhabi, where environmental responsibility is a top priority, I have worked on projects aimed at reducing carbon footprints and improving resource utilization. For instance, I contributed to a project that redesigned industrial cooling systems to enhance energy efficiency by 25%, which not only reduced operational costs but also aligned with the UAE’s goals for sustainable development. My ability to balance technical excellence with environmental stewardship makes me well-suited to support your organization’s mission of driving progress in a responsible manner.</w:t>
      </w:r>
    </w:p>
    <w:p>
      <w:pPr>
        <w:pStyle w:val="BodyText"/>
      </w:pPr>
      <w:r>
        <w:t xml:space="preserve">What sets me apart as a Mechanical Engineer is my ability to combine analytical thinking with hands-on problem-solving skills. I thrive in fast-paced environments where adaptability and creativity are essential. In my previous role at [Previous Company Name], I spearheaded the development of a custom mechanical system for a large-scale desalination plant, which required meticulous planning, collaboration with multidisciplinary teams, and rigorous testing to ensure reliability under extreme conditions. This project not only reinforced my technical capabilities but also highlighted my dedication to delivering results that meet the highest standards of quality and precision.</w:t>
      </w:r>
    </w:p>
    <w:p>
      <w:pPr>
        <w:pStyle w:val="BodyText"/>
      </w:pPr>
      <w:r>
        <w:t xml:space="preserve">Furthermore, I am deeply familiar with the unique challenges and opportunities present in the United Arab Emirates Abu Dhabi market. The region’s focus on infrastructure expansion, smart city initiatives, and renewable energy projects has created a demand for engineers who can navigate complex regulatory frameworks while delivering solutions that align with local needs. My understanding of regional engineering standards, combined with my ability to communicate effectively across cultures, positions me to contribute meaningfully to your team. I am particularly interested in supporting projects that leverage cutting-edge technologies such as AI-driven predictive maintenance or advanced materials for construction and energy applications.</w:t>
      </w:r>
    </w:p>
    <w:p>
      <w:pPr>
        <w:pStyle w:val="BodyText"/>
      </w:pPr>
      <w:r>
        <w:t xml:space="preserve">I am enthusiastic about the prospect of joining an organization that values innovation, collaboration, and excellence. The United Arab Emirates Abu Dhabi offers a unique blend of traditional engineering heritage and modern technological advancements, making it an ideal location for professionals who are driven to make an impact. I am eager to bring my technical expertise, leadership skills, and passion for mechanical engineering to your organization while contributing to the continued growth and success of your projects.</w:t>
      </w:r>
    </w:p>
    <w:p>
      <w:pPr>
        <w:pStyle w:val="BodyText"/>
      </w:pPr>
      <w:r>
        <w:t xml:space="preserve">Thank you for considering my application. I would welcome the opportunity to discuss how my background and skills align with the needs of your team. I am available at [Your Phone Number] or [Your Email Address] and am happy to accommodate an interview at your earliest convenience. I look forward to the possibility of contributing to your organization’s mission in Abu Dhabi, UA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United Arab Emirates Abu Dhabi</dc:title>
  <dc:creator/>
  <cp:keywords/>
  <dcterms:created xsi:type="dcterms:W3CDTF">2026-07-21T06:08:24Z</dcterms:created>
  <dcterms:modified xsi:type="dcterms:W3CDTF">2026-07-21T06:08:24Z</dcterms:modified>
</cp:coreProperties>
</file>

<file path=docProps/custom.xml><?xml version="1.0" encoding="utf-8"?>
<Properties xmlns="http://schemas.openxmlformats.org/officeDocument/2006/custom-properties" xmlns:vt="http://schemas.openxmlformats.org/officeDocument/2006/docPropsVTypes"/>
</file>